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ntofagast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ce842f377929260d5a7fc53f0ca9013934a0816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Antofagast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748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Antofagasta</w:t>
      </w:r>
      <w:r>
        <w:t xml:space="preserve"> </w:t>
      </w:r>
      <w:r>
        <w:t xml:space="preserve">(4.7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162 UFs), seguida por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147 UFs)</w:t>
      </w:r>
    </w:p>
    <w:bookmarkStart w:id="26" w:name="X6e3fdf5fae2e5d106a85692016a08e2c6a09f1f"/>
    <w:p>
      <w:pPr>
        <w:pStyle w:val="Heading2"/>
      </w:pPr>
      <w:r>
        <w:t xml:space="preserve">2.1 Localización UFs en la Región de Antofagast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ntofagasta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f4d8b049982666dc152cffc2ba57743a7ca7ade"/>
    <w:p>
      <w:pPr>
        <w:pStyle w:val="Heading2"/>
      </w:pPr>
      <w:r>
        <w:t xml:space="preserve">2.3 UFs de la Región de Antofagast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ntofagasta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253dfd537ad66ffc1456b90f346fcb8e6abcf08"/>
    <w:p>
      <w:pPr>
        <w:pStyle w:val="Heading2"/>
      </w:pPr>
      <w:r>
        <w:t xml:space="preserve">2.4 Las 5 Categorías Económicas de Región de Antofagast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stalación fabr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nsportes y almacenaj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Antofagasta ocupa el lugar 8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</w:t>
      </w:r>
      <w:r>
        <w:rPr>
          <w:bCs/>
          <w:b/>
        </w:rPr>
        <w:t xml:space="preserve">4,9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Antofagast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Antofagasta</w:t>
      </w:r>
      <w:r>
        <w:t xml:space="preserve">, 61,7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ntofagasta (12) seguida p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11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ntofagasta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1158c45eecdcf81f346be6d4b20c4f1425122ae"/>
    <w:p>
      <w:pPr>
        <w:pStyle w:val="Heading3"/>
      </w:pPr>
      <w:r>
        <w:t xml:space="preserve">FDC asociadas a la Región de Antofagast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ntofagasta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dd37ae92b1f9ff34baa6c95a9f460c66c413dcc"/>
    <w:p>
      <w:pPr>
        <w:pStyle w:val="Heading3"/>
      </w:pPr>
      <w:r>
        <w:t xml:space="preserve">Distribución de FDC asociadas a la Región de Antofagast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ntofagasta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7bf71f9aed42908e6f76953eacfd0cf86abc152"/>
    <w:p>
      <w:pPr>
        <w:pStyle w:val="Heading3"/>
      </w:pPr>
      <w:r>
        <w:t xml:space="preserve">FDC asociadas a la Región de Antofagast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ntofagasta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65223ca85836d84ca7c36fc3286df19a81428c7"/>
    <w:p>
      <w:pPr>
        <w:pStyle w:val="Heading3"/>
      </w:pPr>
      <w:r>
        <w:t xml:space="preserve">FDC asociadas a la Región de Antofagast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ntofagasta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Antofagasta</dc:title>
  <dc:creator>Pablo Aguirre Hörmann</dc:creator>
  <cp:keywords/>
  <dcterms:created xsi:type="dcterms:W3CDTF">2022-10-10T20:09:21Z</dcterms:created>
  <dcterms:modified xsi:type="dcterms:W3CDTF">2022-10-10T20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